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right" w:tblpY="841"/>
        <w:tblW w:w="138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20"/>
        <w:gridCol w:w="1066"/>
        <w:gridCol w:w="10"/>
        <w:gridCol w:w="975"/>
        <w:gridCol w:w="1178"/>
        <w:gridCol w:w="15"/>
        <w:gridCol w:w="1203"/>
        <w:gridCol w:w="1418"/>
        <w:gridCol w:w="1443"/>
        <w:gridCol w:w="1537"/>
        <w:gridCol w:w="1454"/>
        <w:gridCol w:w="1418"/>
        <w:gridCol w:w="870"/>
      </w:tblGrid>
      <w:tr w:rsidR="00E366F8" w:rsidRPr="00872AC8" w14:paraId="43A451C1" w14:textId="77777777" w:rsidTr="00965BAB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91FC6" w14:textId="77777777" w:rsidR="00F77023" w:rsidRPr="00872AC8" w:rsidRDefault="000C3772" w:rsidP="00BF689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r w:rsidRPr="00872AC8">
              <w:rPr>
                <w:b/>
                <w:sz w:val="20"/>
                <w:szCs w:val="20"/>
                <w:lang w:val="tr-TR"/>
              </w:rPr>
              <w:t>1</w:t>
            </w:r>
            <w:r w:rsidR="00F77023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1805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D4EE3B" w14:textId="374479E6" w:rsidR="00F77023" w:rsidRPr="00872AC8" w:rsidRDefault="007A2006" w:rsidP="00BF689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  <w:r w:rsidR="00965BAB">
              <w:rPr>
                <w:b/>
                <w:sz w:val="20"/>
                <w:szCs w:val="20"/>
              </w:rPr>
              <w:t xml:space="preserve"> BÜTÜNLEME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43EA7" w14:textId="77777777" w:rsidR="00F77023" w:rsidRPr="00872AC8" w:rsidRDefault="00F77023" w:rsidP="00BF689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948AA" w:rsidRPr="00872AC8" w14:paraId="7331695B" w14:textId="77777777" w:rsidTr="00965BAB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1EBA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646F3C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C03FA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1439F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BEE47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40C029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8985E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A462F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3529D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52D33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3C10A" w14:textId="77777777" w:rsidR="00F77023" w:rsidRPr="00872AC8" w:rsidRDefault="00F77023" w:rsidP="00BF689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965BAB" w:rsidRPr="00872AC8" w14:paraId="31E74170" w14:textId="77777777" w:rsidTr="00965BAB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A3C843" w14:textId="22A80CF5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6.01.2020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8417" w14:textId="77777777" w:rsidR="00965BAB" w:rsidRPr="00B12018" w:rsidRDefault="00965BAB" w:rsidP="00965BAB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62059" w14:textId="77777777" w:rsidR="00965BAB" w:rsidRPr="00B12018" w:rsidRDefault="00965BAB" w:rsidP="00965BAB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53E6CC" w14:textId="77777777" w:rsidR="00965BAB" w:rsidRPr="00872AC8" w:rsidRDefault="00965BAB" w:rsidP="00965BAB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  <w:p w14:paraId="19CA129A" w14:textId="77777777" w:rsidR="00965BAB" w:rsidRPr="00872AC8" w:rsidRDefault="00965BAB" w:rsidP="00965BAB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8386666" w14:textId="77777777" w:rsidR="00965BAB" w:rsidRPr="00872AC8" w:rsidRDefault="00965BAB" w:rsidP="00965BAB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BD49B2" w14:textId="77777777" w:rsidR="00965BAB" w:rsidRPr="00872AC8" w:rsidRDefault="00965BAB" w:rsidP="00965BAB">
            <w:pPr>
              <w:spacing w:after="0" w:line="240" w:lineRule="auto"/>
              <w:jc w:val="center"/>
              <w:rPr>
                <w:color w:val="FF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10835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>LVS103            IN 2 D03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4AB39" w14:textId="77777777" w:rsidR="00965BAB" w:rsidRPr="00872AC8" w:rsidRDefault="00965BAB" w:rsidP="00965BAB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99EF9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47445" w14:textId="77777777" w:rsidR="00965BAB" w:rsidRPr="00872AC8" w:rsidRDefault="00965BAB" w:rsidP="00965BAB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D75A6" w14:textId="77777777" w:rsidR="00965BAB" w:rsidRPr="00872AC8" w:rsidRDefault="00965BAB" w:rsidP="00965BAB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965BAB" w:rsidRPr="00872AC8" w14:paraId="2F2ACB9B" w14:textId="77777777" w:rsidTr="00965BAB">
        <w:trPr>
          <w:trHeight w:val="589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C64141" w14:textId="0D3A473F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7.01.2020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3C20CBE" w14:textId="77777777" w:rsidR="00965BAB" w:rsidRPr="00872AC8" w:rsidRDefault="00965BAB" w:rsidP="00965BA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6F9C5C" w14:textId="77777777" w:rsidR="00965BAB" w:rsidRPr="00872AC8" w:rsidRDefault="00965BAB" w:rsidP="00965BA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2CE25E8" w14:textId="77777777" w:rsidR="00965BAB" w:rsidRPr="00872AC8" w:rsidRDefault="00965BAB" w:rsidP="00965BA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90D666" w14:textId="77777777" w:rsidR="00965BAB" w:rsidRPr="00872AC8" w:rsidRDefault="00965BAB" w:rsidP="00965BA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47DEBD7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D46F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90E01" w14:textId="77777777" w:rsidR="00965BAB" w:rsidRPr="00872AC8" w:rsidRDefault="00965BAB" w:rsidP="00965BAB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B4242" w14:textId="77777777" w:rsidR="00965BAB" w:rsidRPr="00872AC8" w:rsidRDefault="00965BAB" w:rsidP="00965BAB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9CE98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7775C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65BAB" w:rsidRPr="00872AC8" w14:paraId="7614A64C" w14:textId="77777777" w:rsidTr="00965BAB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1C237" w14:textId="1E206F28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8.01.2020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51487B4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FA6E86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105 VT 4 L02</w:t>
            </w: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F3D85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7D954" w14:textId="77777777" w:rsidR="00965BAB" w:rsidRPr="005216AD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VS103       </w:t>
            </w:r>
            <w:r w:rsidRPr="005216AD">
              <w:rPr>
                <w:sz w:val="20"/>
                <w:szCs w:val="20"/>
              </w:rPr>
              <w:t xml:space="preserve"> </w:t>
            </w:r>
          </w:p>
          <w:p w14:paraId="41394654" w14:textId="77777777" w:rsidR="00965BAB" w:rsidRPr="005216AD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>UYGULAMA</w:t>
            </w:r>
          </w:p>
          <w:p w14:paraId="4D4BE40C" w14:textId="77777777" w:rsidR="00965BAB" w:rsidRPr="00B12018" w:rsidRDefault="00965BAB" w:rsidP="00965BAB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5216AD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890E6" w14:textId="77777777" w:rsidR="00965BAB" w:rsidRPr="00B12018" w:rsidRDefault="00965BAB" w:rsidP="00965BAB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BC103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     ANATOMİ LAB.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87ADD" w14:textId="77777777" w:rsidR="00965BAB" w:rsidRPr="00872AC8" w:rsidRDefault="00965BAB" w:rsidP="00965BAB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E43FB" w14:textId="77777777" w:rsidR="00965BAB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107 </w:t>
            </w:r>
          </w:p>
          <w:p w14:paraId="4D62C9E7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61E874F6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4 L02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DBFD9A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CB690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65BAB" w:rsidRPr="00872AC8" w14:paraId="3CC988C2" w14:textId="77777777" w:rsidTr="00965BAB">
        <w:trPr>
          <w:trHeight w:val="399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3CB8B5" w14:textId="250968BB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9.01.2020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186BE69" w14:textId="77777777" w:rsidR="00965BAB" w:rsidRPr="00872AC8" w:rsidRDefault="00965BAB" w:rsidP="00965BAB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943A700" w14:textId="77777777" w:rsidR="00965BAB" w:rsidRPr="00872AC8" w:rsidRDefault="00965BAB" w:rsidP="00965BAB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6A7136" w14:textId="77777777" w:rsidR="00965BAB" w:rsidRPr="00872AC8" w:rsidRDefault="00965BAB" w:rsidP="00965BAB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5DFAA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23555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4B6AD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0D88D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05A90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F08C5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07231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65BAB" w:rsidRPr="00872AC8" w14:paraId="6DDE6F96" w14:textId="77777777" w:rsidTr="00965BAB">
        <w:trPr>
          <w:trHeight w:val="606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054D8" w14:textId="27879145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10.01.2020</w:t>
            </w:r>
          </w:p>
        </w:tc>
        <w:tc>
          <w:tcPr>
            <w:tcW w:w="10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E139832" w14:textId="77777777" w:rsidR="00965BAB" w:rsidRPr="00872AC8" w:rsidRDefault="00965BAB" w:rsidP="00965BAB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0C272B5" w14:textId="77777777" w:rsidR="00965BAB" w:rsidRPr="00872AC8" w:rsidRDefault="00965BAB" w:rsidP="00965BAB">
            <w:pPr>
              <w:jc w:val="center"/>
              <w:rPr>
                <w:rFonts w:cs="CIDFont+F1"/>
                <w:color w:val="FF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75A99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101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    </w:t>
            </w:r>
            <w:r w:rsidRPr="00872AC8">
              <w:rPr>
                <w:rFonts w:cs="Arial"/>
                <w:color w:val="000000"/>
                <w:sz w:val="20"/>
                <w:szCs w:val="20"/>
              </w:rPr>
              <w:t>VT 2 D03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B9F69" w14:textId="77777777" w:rsidR="00965BAB" w:rsidRPr="00872AC8" w:rsidRDefault="00965BAB" w:rsidP="00965BAB">
            <w:pPr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F547D" w14:textId="77777777" w:rsidR="00965BAB" w:rsidRPr="00872AC8" w:rsidRDefault="00965BAB" w:rsidP="00965BAB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914FB" w14:textId="77777777" w:rsidR="00965BAB" w:rsidRPr="00872AC8" w:rsidRDefault="00965BAB" w:rsidP="00965BAB">
            <w:pPr>
              <w:spacing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6A54C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00C5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6DE4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AB7EA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65BAB" w:rsidRPr="00872AC8" w14:paraId="028E79F5" w14:textId="77777777" w:rsidTr="00965BAB">
        <w:trPr>
          <w:trHeight w:val="422"/>
        </w:trPr>
        <w:tc>
          <w:tcPr>
            <w:tcW w:w="11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6BB6B2" w14:textId="2D8E14C1" w:rsidR="00965BAB" w:rsidRPr="001C40A3" w:rsidRDefault="00965BAB" w:rsidP="00965BAB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11.01.2020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44C7F0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8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27B34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D21D4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794BC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1DE84" w14:textId="77777777" w:rsidR="00965BAB" w:rsidRPr="00872AC8" w:rsidRDefault="00965BAB" w:rsidP="00965BAB">
            <w:pPr>
              <w:spacing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24F49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87B90" w14:textId="77777777" w:rsidR="00965BAB" w:rsidRPr="00872AC8" w:rsidRDefault="00965BAB" w:rsidP="00965BAB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90733" w14:textId="77777777" w:rsidR="00965BAB" w:rsidRPr="00872AC8" w:rsidRDefault="00965BAB" w:rsidP="00965BA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5F8BB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40987" w14:textId="77777777" w:rsidR="00965BAB" w:rsidRPr="00872AC8" w:rsidRDefault="00965BAB" w:rsidP="00965BAB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2EE94D80" w14:textId="77777777" w:rsidR="005D2F87" w:rsidRPr="00872AC8" w:rsidRDefault="005D2F87">
      <w:pPr>
        <w:rPr>
          <w:sz w:val="20"/>
          <w:szCs w:val="20"/>
        </w:rPr>
      </w:pPr>
    </w:p>
    <w:p w14:paraId="474EE265" w14:textId="77777777" w:rsidR="000C3772" w:rsidRPr="00872AC8" w:rsidRDefault="000C3772">
      <w:pPr>
        <w:rPr>
          <w:sz w:val="20"/>
          <w:szCs w:val="20"/>
        </w:rPr>
      </w:pPr>
    </w:p>
    <w:p w14:paraId="385024B1" w14:textId="77777777" w:rsidR="000C3772" w:rsidRPr="00872AC8" w:rsidRDefault="000C3772">
      <w:pPr>
        <w:rPr>
          <w:sz w:val="20"/>
          <w:szCs w:val="20"/>
        </w:rPr>
      </w:pPr>
    </w:p>
    <w:p w14:paraId="759C78A2" w14:textId="77777777" w:rsidR="000C3772" w:rsidRPr="00872AC8" w:rsidRDefault="000C3772">
      <w:pPr>
        <w:rPr>
          <w:sz w:val="20"/>
          <w:szCs w:val="20"/>
        </w:rPr>
      </w:pPr>
    </w:p>
    <w:p w14:paraId="0ECCD2FE" w14:textId="77777777" w:rsidR="000C3772" w:rsidRPr="00872AC8" w:rsidRDefault="000C3772">
      <w:pPr>
        <w:rPr>
          <w:sz w:val="20"/>
          <w:szCs w:val="20"/>
        </w:rPr>
      </w:pPr>
    </w:p>
    <w:p w14:paraId="62C722BA" w14:textId="77777777" w:rsidR="000C3772" w:rsidRPr="00872AC8" w:rsidRDefault="000C3772">
      <w:pPr>
        <w:rPr>
          <w:sz w:val="20"/>
          <w:szCs w:val="20"/>
        </w:rPr>
      </w:pPr>
    </w:p>
    <w:p w14:paraId="0C8C2C37" w14:textId="77777777" w:rsidR="000C3772" w:rsidRPr="00872AC8" w:rsidRDefault="000C3772">
      <w:pPr>
        <w:rPr>
          <w:sz w:val="20"/>
          <w:szCs w:val="20"/>
        </w:rPr>
      </w:pPr>
    </w:p>
    <w:p w14:paraId="7888EA02" w14:textId="77777777" w:rsidR="000C3772" w:rsidRPr="00872AC8" w:rsidRDefault="000C3772">
      <w:pPr>
        <w:rPr>
          <w:sz w:val="20"/>
          <w:szCs w:val="20"/>
        </w:rPr>
      </w:pPr>
    </w:p>
    <w:p w14:paraId="37863920" w14:textId="77777777" w:rsidR="006E1DB7" w:rsidRPr="00872AC8" w:rsidRDefault="006E1DB7">
      <w:pPr>
        <w:rPr>
          <w:sz w:val="20"/>
          <w:szCs w:val="20"/>
        </w:rPr>
      </w:pPr>
    </w:p>
    <w:tbl>
      <w:tblPr>
        <w:tblpPr w:leftFromText="141" w:rightFromText="141" w:horzAnchor="margin" w:tblpXSpec="center" w:tblpY="-502"/>
        <w:tblW w:w="147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869"/>
        <w:gridCol w:w="1275"/>
        <w:gridCol w:w="1134"/>
        <w:gridCol w:w="1560"/>
        <w:gridCol w:w="1559"/>
        <w:gridCol w:w="1672"/>
        <w:gridCol w:w="1287"/>
        <w:gridCol w:w="1417"/>
        <w:gridCol w:w="1418"/>
        <w:gridCol w:w="1275"/>
      </w:tblGrid>
      <w:tr w:rsidR="005D2F87" w:rsidRPr="00872AC8" w14:paraId="1AA7B0A1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A57C5" w14:textId="77777777" w:rsidR="005D2F87" w:rsidRPr="00872AC8" w:rsidRDefault="000C3772" w:rsidP="00D752F9">
            <w:pPr>
              <w:spacing w:after="0" w:line="240" w:lineRule="auto"/>
              <w:rPr>
                <w:b/>
                <w:sz w:val="20"/>
                <w:szCs w:val="20"/>
                <w:lang w:val="tr-TR"/>
              </w:rPr>
            </w:pPr>
            <w:r w:rsidRPr="00872AC8">
              <w:rPr>
                <w:b/>
                <w:sz w:val="20"/>
                <w:szCs w:val="20"/>
                <w:lang w:val="tr-TR"/>
              </w:rPr>
              <w:lastRenderedPageBreak/>
              <w:t>2</w:t>
            </w:r>
            <w:r w:rsidR="005D2F87" w:rsidRPr="00872AC8">
              <w:rPr>
                <w:b/>
                <w:sz w:val="20"/>
                <w:szCs w:val="20"/>
                <w:lang w:val="tr-TR"/>
              </w:rPr>
              <w:t>.SINIF</w:t>
            </w:r>
          </w:p>
        </w:tc>
        <w:tc>
          <w:tcPr>
            <w:tcW w:w="12191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15DD8F" w14:textId="77777777" w:rsidR="005D2F87" w:rsidRPr="00872AC8" w:rsidRDefault="006024E2" w:rsidP="00D752F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  <w:r w:rsidRPr="00872AC8">
              <w:rPr>
                <w:b/>
                <w:sz w:val="20"/>
                <w:szCs w:val="20"/>
              </w:rPr>
              <w:t>LABORANT VE VETERİNER SAĞLIĞ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18B3E" w14:textId="77777777" w:rsidR="005D2F87" w:rsidRPr="00872AC8" w:rsidRDefault="005D2F87" w:rsidP="00D752F9">
            <w:pPr>
              <w:pStyle w:val="ListeParagraf"/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D2F87" w:rsidRPr="00872AC8" w14:paraId="7158756E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FC191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21B08A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9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7E884F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0.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00103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1.00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73A069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2.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DDD18E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3.00</w:t>
            </w: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BD26A1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4.00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B3A6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5.00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BB3E3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6.00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0B101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7.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4D46" w14:textId="77777777" w:rsidR="005D2F87" w:rsidRPr="00872AC8" w:rsidRDefault="005D2F87" w:rsidP="00D752F9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18.00</w:t>
            </w:r>
          </w:p>
        </w:tc>
      </w:tr>
      <w:tr w:rsidR="008C3AE1" w:rsidRPr="00872AC8" w14:paraId="547963BB" w14:textId="77777777" w:rsidTr="005D001E">
        <w:trPr>
          <w:trHeight w:val="575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DF8AA" w14:textId="6B1FD4FF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6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98DC3" w14:textId="77777777" w:rsidR="008C3AE1" w:rsidRDefault="008C3AE1" w:rsidP="008C3AE1">
            <w:pPr>
              <w:spacing w:after="0" w:line="240" w:lineRule="auto"/>
              <w:rPr>
                <w:rFonts w:cs="CIDFont+F1"/>
                <w:sz w:val="20"/>
                <w:szCs w:val="20"/>
              </w:rPr>
            </w:pPr>
            <w:r>
              <w:rPr>
                <w:rFonts w:cs="CIDFont+F1"/>
                <w:sz w:val="20"/>
                <w:szCs w:val="20"/>
              </w:rPr>
              <w:t xml:space="preserve">LVS205 </w:t>
            </w:r>
          </w:p>
          <w:p w14:paraId="42A06348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     ES 2 D0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D9B4C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B79CB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C29A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6BB64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CF5D" w14:textId="77777777" w:rsidR="008C3AE1" w:rsidRPr="00872AC8" w:rsidRDefault="008C3AE1" w:rsidP="008C3AE1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</w:t>
            </w:r>
            <w:proofErr w:type="spellEnd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 xml:space="preserve"> A</w:t>
            </w:r>
          </w:p>
          <w:p w14:paraId="67B2C2B4" w14:textId="77777777" w:rsidR="008C3AE1" w:rsidRDefault="008C3AE1" w:rsidP="008C3AE1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4FE45BC4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06A14905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AFDFC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E9D17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D4E9B" w14:textId="77777777" w:rsidR="008C3AE1" w:rsidRPr="00872AC8" w:rsidRDefault="008C3AE1" w:rsidP="008C3AE1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D3C3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rFonts w:cs="CIDFont+F1"/>
                <w:sz w:val="20"/>
                <w:szCs w:val="20"/>
              </w:rPr>
              <w:t xml:space="preserve">LVS205 </w:t>
            </w:r>
            <w:r w:rsidRPr="00872AC8">
              <w:rPr>
                <w:sz w:val="20"/>
                <w:szCs w:val="20"/>
              </w:rPr>
              <w:t>UYGULAMA</w:t>
            </w:r>
          </w:p>
          <w:p w14:paraId="3DCBF4C1" w14:textId="77777777" w:rsidR="008C3AE1" w:rsidRPr="00872AC8" w:rsidRDefault="008C3AE1" w:rsidP="008C3AE1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  <w:r w:rsidRPr="00872AC8">
              <w:rPr>
                <w:rFonts w:cs="CIDFont+F1"/>
                <w:sz w:val="20"/>
                <w:szCs w:val="20"/>
              </w:rPr>
              <w:t xml:space="preserve">      </w:t>
            </w:r>
          </w:p>
        </w:tc>
      </w:tr>
      <w:tr w:rsidR="008C3AE1" w:rsidRPr="00872AC8" w14:paraId="7E676BBB" w14:textId="77777777" w:rsidTr="005D001E">
        <w:trPr>
          <w:trHeight w:val="727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3F20C" w14:textId="5E361CE3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7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98C87" w14:textId="77777777" w:rsidR="008C3AE1" w:rsidRPr="00872AC8" w:rsidRDefault="008C3AE1" w:rsidP="008C3AE1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0EC8A" w14:textId="77777777" w:rsidR="008C3AE1" w:rsidRDefault="008C3AE1" w:rsidP="008C3AE1">
            <w:pPr>
              <w:spacing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636F2746" w14:textId="77777777" w:rsidR="008C3AE1" w:rsidRPr="00872AC8" w:rsidRDefault="008C3AE1" w:rsidP="008C3AE1">
            <w:pPr>
              <w:spacing w:line="240" w:lineRule="auto"/>
              <w:rPr>
                <w:rFonts w:cs="CIDFont+F1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>VT 1 D0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28AA9" w14:textId="77777777" w:rsidR="008C3AE1" w:rsidRPr="00872AC8" w:rsidRDefault="008C3AE1" w:rsidP="008C3AE1">
            <w:pPr>
              <w:spacing w:line="240" w:lineRule="auto"/>
              <w:rPr>
                <w:rFonts w:cs="CIDFont+F1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E5441" w14:textId="77777777" w:rsidR="008C3AE1" w:rsidRPr="00872AC8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9CD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1C5A8" w14:textId="77777777" w:rsidR="008C3AE1" w:rsidRPr="00872AC8" w:rsidRDefault="008C3AE1" w:rsidP="008C3AE1">
            <w:pPr>
              <w:spacing w:after="0" w:line="240" w:lineRule="auto"/>
              <w:rPr>
                <w:rFonts w:cs="CIDFont+F1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>Grup</w:t>
            </w:r>
            <w:proofErr w:type="spellEnd"/>
            <w:r w:rsidRPr="00872AC8">
              <w:rPr>
                <w:rFonts w:cs="CIDFont+F1"/>
                <w:b/>
                <w:bCs/>
                <w:color w:val="000000"/>
                <w:sz w:val="20"/>
                <w:szCs w:val="20"/>
              </w:rPr>
              <w:t xml:space="preserve"> B</w:t>
            </w:r>
          </w:p>
          <w:p w14:paraId="3C88A55C" w14:textId="77777777" w:rsidR="008C3AE1" w:rsidRDefault="008C3AE1" w:rsidP="008C3AE1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rFonts w:cs="CIDFont+F1"/>
                <w:color w:val="000000"/>
                <w:sz w:val="20"/>
                <w:szCs w:val="20"/>
              </w:rPr>
              <w:t xml:space="preserve">LVS211 </w:t>
            </w:r>
          </w:p>
          <w:p w14:paraId="613C807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  <w:r>
              <w:rPr>
                <w:sz w:val="20"/>
                <w:szCs w:val="20"/>
              </w:rPr>
              <w:t xml:space="preserve"> LAB.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9C22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A3959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6C362" w14:textId="77777777" w:rsidR="008C3AE1" w:rsidRPr="00872AC8" w:rsidRDefault="008C3AE1" w:rsidP="008C3AE1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234FB" w14:textId="77777777" w:rsidR="008C3AE1" w:rsidRPr="00872AC8" w:rsidRDefault="008C3AE1" w:rsidP="008C3AE1">
            <w:pPr>
              <w:autoSpaceDE w:val="0"/>
              <w:autoSpaceDN w:val="0"/>
              <w:adjustRightInd w:val="0"/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</w:p>
        </w:tc>
      </w:tr>
      <w:tr w:rsidR="008C3AE1" w:rsidRPr="00872AC8" w14:paraId="2BA72FE2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9CD58D" w14:textId="3F664211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8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95C5C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922F8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F4D2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F8877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31905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39BD9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EB529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8E43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41FC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1 </w:t>
            </w:r>
          </w:p>
          <w:p w14:paraId="5C88543C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5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46D04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C3AE1" w:rsidRPr="00872AC8" w14:paraId="176C7D4D" w14:textId="77777777" w:rsidTr="005D001E">
        <w:trPr>
          <w:trHeight w:val="47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4CDA3" w14:textId="3EF8122A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09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1CC91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1B529" w14:textId="77777777" w:rsidR="008C3AE1" w:rsidRPr="00872AC8" w:rsidRDefault="008C3AE1" w:rsidP="008C3AE1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FC19C" w14:textId="77777777" w:rsidR="008C3AE1" w:rsidRPr="00872AC8" w:rsidRDefault="008C3AE1" w:rsidP="008C3AE1">
            <w:pPr>
              <w:spacing w:line="240" w:lineRule="auto"/>
              <w:rPr>
                <w:rFonts w:cs="CIDFont+F1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33DBC" w14:textId="77777777" w:rsidR="008C3AE1" w:rsidRDefault="008C3AE1" w:rsidP="008C3AE1">
            <w:pPr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3 </w:t>
            </w:r>
          </w:p>
          <w:p w14:paraId="40643AC0" w14:textId="77777777" w:rsidR="008C3AE1" w:rsidRPr="00872AC8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EAF5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9836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0EB6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3</w:t>
            </w:r>
          </w:p>
          <w:p w14:paraId="4258458B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4F70AEC6" w14:textId="77777777" w:rsidR="008C3AE1" w:rsidRPr="00872AC8" w:rsidRDefault="008C3AE1" w:rsidP="008C3AE1">
            <w:pPr>
              <w:spacing w:after="0" w:line="240" w:lineRule="auto"/>
              <w:rPr>
                <w:rFonts w:cs="CIDFont+F1"/>
                <w:color w:val="000000"/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DD47F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DDB90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13  </w:t>
            </w:r>
          </w:p>
          <w:p w14:paraId="5BDCEB78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 60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2315C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C3AE1" w:rsidRPr="00872AC8" w14:paraId="42E71687" w14:textId="77777777" w:rsidTr="005D001E">
        <w:trPr>
          <w:trHeight w:val="326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FB583" w14:textId="4E0BB2D0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10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32174" w14:textId="77777777" w:rsidR="008C3AE1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1</w:t>
            </w:r>
          </w:p>
          <w:p w14:paraId="6C174830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54394C9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C90D4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CE988" w14:textId="77777777" w:rsidR="008C3AE1" w:rsidRPr="00872AC8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8026B" w14:textId="77777777" w:rsidR="008C3AE1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>LVS209</w:t>
            </w:r>
          </w:p>
          <w:p w14:paraId="5EB167A9" w14:textId="77777777" w:rsidR="008C3AE1" w:rsidRPr="00872AC8" w:rsidRDefault="008C3AE1" w:rsidP="008C3AE1">
            <w:pPr>
              <w:rPr>
                <w:rFonts w:cs="CIDFont+F1"/>
                <w:sz w:val="20"/>
                <w:szCs w:val="20"/>
              </w:rPr>
            </w:pPr>
            <w:r w:rsidRPr="00872AC8">
              <w:rPr>
                <w:rFonts w:cs="Arial"/>
                <w:color w:val="000000"/>
                <w:sz w:val="20"/>
                <w:szCs w:val="20"/>
              </w:rPr>
              <w:t xml:space="preserve">         ES 2 D0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29F5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81B2F" w14:textId="77777777" w:rsidR="008C3AE1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LVS209</w:t>
            </w:r>
          </w:p>
          <w:p w14:paraId="0507AB9A" w14:textId="77777777" w:rsidR="008C3AE1" w:rsidRDefault="008C3AE1" w:rsidP="008C3AE1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</w:rPr>
            </w:pPr>
          </w:p>
          <w:p w14:paraId="124ED80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75C2A7BC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HAYVAN HASTANESİ</w:t>
            </w: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9C8AA" w14:textId="77777777" w:rsidR="008C3AE1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7 </w:t>
            </w:r>
          </w:p>
          <w:p w14:paraId="5783F4DA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 VT 2 D0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539E4" w14:textId="77777777" w:rsidR="008C3AE1" w:rsidRPr="00872AC8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AD2D7" w14:textId="77777777" w:rsidR="008C3AE1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 xml:space="preserve">LVS207 </w:t>
            </w:r>
          </w:p>
          <w:p w14:paraId="0A977B6B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UYGULAMA</w:t>
            </w:r>
          </w:p>
          <w:p w14:paraId="70666E57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  <w:r w:rsidRPr="00872AC8">
              <w:rPr>
                <w:sz w:val="20"/>
                <w:szCs w:val="20"/>
              </w:rPr>
              <w:t>VT 4 L0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401D5" w14:textId="77777777" w:rsidR="008C3AE1" w:rsidRPr="00872AC8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C3AE1" w:rsidRPr="001C40A3" w14:paraId="43959D93" w14:textId="77777777" w:rsidTr="005D001E">
        <w:trPr>
          <w:trHeight w:val="422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82431" w14:textId="39F539A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  <w:lang w:val="tr-TR"/>
              </w:rPr>
            </w:pPr>
            <w:r w:rsidRPr="00B70DD9">
              <w:t>11.01.2020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13BE6" w14:textId="7777777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3C711" w14:textId="77777777" w:rsidR="008C3AE1" w:rsidRPr="001C40A3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888DA" w14:textId="77777777" w:rsidR="008C3AE1" w:rsidRPr="001C40A3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6FD71" w14:textId="77777777" w:rsidR="008C3AE1" w:rsidRPr="001C40A3" w:rsidRDefault="008C3AE1" w:rsidP="008C3AE1">
            <w:pPr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5C79E" w14:textId="7777777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7E400" w14:textId="7777777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2812E" w14:textId="77777777" w:rsidR="008C3AE1" w:rsidRPr="001C40A3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2AFDB" w14:textId="77777777" w:rsidR="008C3AE1" w:rsidRPr="001C40A3" w:rsidRDefault="008C3AE1" w:rsidP="008C3AE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14A50" w14:textId="7777777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CAC29" w14:textId="77777777" w:rsidR="008C3AE1" w:rsidRPr="001C40A3" w:rsidRDefault="008C3AE1" w:rsidP="008C3AE1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5DCAF3D5" w14:textId="77777777" w:rsidR="00066636" w:rsidRPr="001C40A3" w:rsidRDefault="00066636" w:rsidP="00F336A3">
      <w:pPr>
        <w:rPr>
          <w:sz w:val="20"/>
          <w:szCs w:val="20"/>
        </w:rPr>
      </w:pPr>
    </w:p>
    <w:sectPr w:rsidR="00066636" w:rsidRPr="001C40A3" w:rsidSect="0073567F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IDFont+F1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85A4C"/>
    <w:multiLevelType w:val="hybridMultilevel"/>
    <w:tmpl w:val="D8DAD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QzNTQzNzMxMjNR0lEKTi0uzszPAykwrAUAfqddOiwAAAA="/>
  </w:docVars>
  <w:rsids>
    <w:rsidRoot w:val="008D583B"/>
    <w:rsid w:val="00010761"/>
    <w:rsid w:val="00012636"/>
    <w:rsid w:val="00015090"/>
    <w:rsid w:val="00024684"/>
    <w:rsid w:val="00037A46"/>
    <w:rsid w:val="000476F4"/>
    <w:rsid w:val="000535D4"/>
    <w:rsid w:val="00066636"/>
    <w:rsid w:val="00085158"/>
    <w:rsid w:val="00090E08"/>
    <w:rsid w:val="00096EF1"/>
    <w:rsid w:val="000C0682"/>
    <w:rsid w:val="000C3772"/>
    <w:rsid w:val="000C4883"/>
    <w:rsid w:val="000D4F9E"/>
    <w:rsid w:val="000F327D"/>
    <w:rsid w:val="001123CF"/>
    <w:rsid w:val="00123378"/>
    <w:rsid w:val="0014218E"/>
    <w:rsid w:val="00147FA1"/>
    <w:rsid w:val="00151970"/>
    <w:rsid w:val="00155ADD"/>
    <w:rsid w:val="0016029F"/>
    <w:rsid w:val="00196ACC"/>
    <w:rsid w:val="001C40A3"/>
    <w:rsid w:val="001D39CD"/>
    <w:rsid w:val="001D6DBD"/>
    <w:rsid w:val="001E155D"/>
    <w:rsid w:val="001F3C0F"/>
    <w:rsid w:val="001F3EE6"/>
    <w:rsid w:val="001F4827"/>
    <w:rsid w:val="0020279B"/>
    <w:rsid w:val="00235625"/>
    <w:rsid w:val="002508D0"/>
    <w:rsid w:val="00254F57"/>
    <w:rsid w:val="00265A12"/>
    <w:rsid w:val="0027022B"/>
    <w:rsid w:val="00271557"/>
    <w:rsid w:val="00271E30"/>
    <w:rsid w:val="00273288"/>
    <w:rsid w:val="002737ED"/>
    <w:rsid w:val="0028782B"/>
    <w:rsid w:val="002B31F3"/>
    <w:rsid w:val="002B464A"/>
    <w:rsid w:val="002C52AD"/>
    <w:rsid w:val="002D4B3C"/>
    <w:rsid w:val="002D6B48"/>
    <w:rsid w:val="002F05F2"/>
    <w:rsid w:val="002F1DA7"/>
    <w:rsid w:val="0031089D"/>
    <w:rsid w:val="00322BE1"/>
    <w:rsid w:val="00332204"/>
    <w:rsid w:val="00335FF8"/>
    <w:rsid w:val="003705DF"/>
    <w:rsid w:val="00384427"/>
    <w:rsid w:val="00386099"/>
    <w:rsid w:val="003B0418"/>
    <w:rsid w:val="003B23F6"/>
    <w:rsid w:val="003D50E3"/>
    <w:rsid w:val="00411B4E"/>
    <w:rsid w:val="00417D95"/>
    <w:rsid w:val="00422B71"/>
    <w:rsid w:val="00434122"/>
    <w:rsid w:val="00445A30"/>
    <w:rsid w:val="00447038"/>
    <w:rsid w:val="004516D6"/>
    <w:rsid w:val="004526B8"/>
    <w:rsid w:val="00453F8A"/>
    <w:rsid w:val="00463EFE"/>
    <w:rsid w:val="00476989"/>
    <w:rsid w:val="00485690"/>
    <w:rsid w:val="004A652F"/>
    <w:rsid w:val="004B5585"/>
    <w:rsid w:val="004B5DF3"/>
    <w:rsid w:val="004C2976"/>
    <w:rsid w:val="004C7D28"/>
    <w:rsid w:val="004D4F26"/>
    <w:rsid w:val="004E287A"/>
    <w:rsid w:val="004E4C0A"/>
    <w:rsid w:val="004F6DA9"/>
    <w:rsid w:val="00503383"/>
    <w:rsid w:val="00514D3A"/>
    <w:rsid w:val="005161D2"/>
    <w:rsid w:val="005210C1"/>
    <w:rsid w:val="005216AD"/>
    <w:rsid w:val="005241E4"/>
    <w:rsid w:val="00525F64"/>
    <w:rsid w:val="00530DC3"/>
    <w:rsid w:val="005422B0"/>
    <w:rsid w:val="00547486"/>
    <w:rsid w:val="0055686D"/>
    <w:rsid w:val="00557A54"/>
    <w:rsid w:val="00561001"/>
    <w:rsid w:val="00566FC6"/>
    <w:rsid w:val="005671D8"/>
    <w:rsid w:val="00572EA1"/>
    <w:rsid w:val="00581D05"/>
    <w:rsid w:val="00583F15"/>
    <w:rsid w:val="00585728"/>
    <w:rsid w:val="005948AA"/>
    <w:rsid w:val="005A1065"/>
    <w:rsid w:val="005B2236"/>
    <w:rsid w:val="005C4874"/>
    <w:rsid w:val="005D001E"/>
    <w:rsid w:val="005D2F87"/>
    <w:rsid w:val="005D3A21"/>
    <w:rsid w:val="005F0844"/>
    <w:rsid w:val="005F34A1"/>
    <w:rsid w:val="00601F2C"/>
    <w:rsid w:val="006024E2"/>
    <w:rsid w:val="0061715F"/>
    <w:rsid w:val="00625716"/>
    <w:rsid w:val="00626272"/>
    <w:rsid w:val="006339E9"/>
    <w:rsid w:val="0063501A"/>
    <w:rsid w:val="00643B7D"/>
    <w:rsid w:val="00646421"/>
    <w:rsid w:val="00654F9F"/>
    <w:rsid w:val="0068503B"/>
    <w:rsid w:val="00685416"/>
    <w:rsid w:val="006956FE"/>
    <w:rsid w:val="00695B26"/>
    <w:rsid w:val="006B4E2D"/>
    <w:rsid w:val="006D0FC8"/>
    <w:rsid w:val="006E1DB7"/>
    <w:rsid w:val="006F05EA"/>
    <w:rsid w:val="006F5E48"/>
    <w:rsid w:val="007050F5"/>
    <w:rsid w:val="00731E2E"/>
    <w:rsid w:val="0073567F"/>
    <w:rsid w:val="0074398A"/>
    <w:rsid w:val="00776524"/>
    <w:rsid w:val="0077745E"/>
    <w:rsid w:val="00794B8C"/>
    <w:rsid w:val="00795220"/>
    <w:rsid w:val="007959C0"/>
    <w:rsid w:val="007A2006"/>
    <w:rsid w:val="007A34FB"/>
    <w:rsid w:val="007C3119"/>
    <w:rsid w:val="007E5609"/>
    <w:rsid w:val="00806762"/>
    <w:rsid w:val="0080722E"/>
    <w:rsid w:val="008225D5"/>
    <w:rsid w:val="0083588F"/>
    <w:rsid w:val="00835CB3"/>
    <w:rsid w:val="00860F4C"/>
    <w:rsid w:val="008705E3"/>
    <w:rsid w:val="00872AC8"/>
    <w:rsid w:val="00876CC6"/>
    <w:rsid w:val="008778EB"/>
    <w:rsid w:val="008828A1"/>
    <w:rsid w:val="00887F57"/>
    <w:rsid w:val="00897E3B"/>
    <w:rsid w:val="008A0AFF"/>
    <w:rsid w:val="008B36E6"/>
    <w:rsid w:val="008B55A6"/>
    <w:rsid w:val="008C3286"/>
    <w:rsid w:val="008C3AE1"/>
    <w:rsid w:val="008D11FA"/>
    <w:rsid w:val="008D4315"/>
    <w:rsid w:val="008D583B"/>
    <w:rsid w:val="008E09D4"/>
    <w:rsid w:val="00944671"/>
    <w:rsid w:val="00965BAB"/>
    <w:rsid w:val="00973A7C"/>
    <w:rsid w:val="0097465F"/>
    <w:rsid w:val="00990CCE"/>
    <w:rsid w:val="00993108"/>
    <w:rsid w:val="00993C3B"/>
    <w:rsid w:val="009A21C1"/>
    <w:rsid w:val="009B14BF"/>
    <w:rsid w:val="009B22B3"/>
    <w:rsid w:val="009D1291"/>
    <w:rsid w:val="009D497C"/>
    <w:rsid w:val="009E3E9D"/>
    <w:rsid w:val="009E5629"/>
    <w:rsid w:val="009F6AC2"/>
    <w:rsid w:val="00A0695F"/>
    <w:rsid w:val="00A2582B"/>
    <w:rsid w:val="00A2702A"/>
    <w:rsid w:val="00A3682E"/>
    <w:rsid w:val="00A478DA"/>
    <w:rsid w:val="00A57217"/>
    <w:rsid w:val="00A61F8C"/>
    <w:rsid w:val="00A6682E"/>
    <w:rsid w:val="00A91158"/>
    <w:rsid w:val="00A93285"/>
    <w:rsid w:val="00A93435"/>
    <w:rsid w:val="00A94D65"/>
    <w:rsid w:val="00A960DA"/>
    <w:rsid w:val="00A9612B"/>
    <w:rsid w:val="00AA2856"/>
    <w:rsid w:val="00AA63E7"/>
    <w:rsid w:val="00AB07BB"/>
    <w:rsid w:val="00AB18D9"/>
    <w:rsid w:val="00AB3CA8"/>
    <w:rsid w:val="00AC1FAE"/>
    <w:rsid w:val="00AC2668"/>
    <w:rsid w:val="00AC5632"/>
    <w:rsid w:val="00AD3C44"/>
    <w:rsid w:val="00AF2D29"/>
    <w:rsid w:val="00AF48B5"/>
    <w:rsid w:val="00B12018"/>
    <w:rsid w:val="00B14AB9"/>
    <w:rsid w:val="00B25E2B"/>
    <w:rsid w:val="00B26470"/>
    <w:rsid w:val="00B57D5E"/>
    <w:rsid w:val="00B86456"/>
    <w:rsid w:val="00B97B39"/>
    <w:rsid w:val="00BB025E"/>
    <w:rsid w:val="00BB1F72"/>
    <w:rsid w:val="00BC0E4B"/>
    <w:rsid w:val="00BE69A7"/>
    <w:rsid w:val="00BF07CB"/>
    <w:rsid w:val="00BF59DF"/>
    <w:rsid w:val="00BF6899"/>
    <w:rsid w:val="00C03B39"/>
    <w:rsid w:val="00C15E70"/>
    <w:rsid w:val="00C21B5B"/>
    <w:rsid w:val="00C32B96"/>
    <w:rsid w:val="00C33A74"/>
    <w:rsid w:val="00C35C98"/>
    <w:rsid w:val="00C374EA"/>
    <w:rsid w:val="00C44928"/>
    <w:rsid w:val="00C44F02"/>
    <w:rsid w:val="00C53D07"/>
    <w:rsid w:val="00C624E1"/>
    <w:rsid w:val="00C6472A"/>
    <w:rsid w:val="00C67D26"/>
    <w:rsid w:val="00CA0958"/>
    <w:rsid w:val="00CC6AF8"/>
    <w:rsid w:val="00CD346C"/>
    <w:rsid w:val="00CE2EAD"/>
    <w:rsid w:val="00D05CF7"/>
    <w:rsid w:val="00D46091"/>
    <w:rsid w:val="00D703F5"/>
    <w:rsid w:val="00D752F9"/>
    <w:rsid w:val="00D76CC0"/>
    <w:rsid w:val="00D815D4"/>
    <w:rsid w:val="00D860C1"/>
    <w:rsid w:val="00DA24A7"/>
    <w:rsid w:val="00DB24A7"/>
    <w:rsid w:val="00DB42CB"/>
    <w:rsid w:val="00DC2088"/>
    <w:rsid w:val="00DC4759"/>
    <w:rsid w:val="00DC47D6"/>
    <w:rsid w:val="00DC7162"/>
    <w:rsid w:val="00DE7289"/>
    <w:rsid w:val="00DF440C"/>
    <w:rsid w:val="00DF5B5B"/>
    <w:rsid w:val="00E023E8"/>
    <w:rsid w:val="00E02AA2"/>
    <w:rsid w:val="00E05FA0"/>
    <w:rsid w:val="00E13E24"/>
    <w:rsid w:val="00E204D9"/>
    <w:rsid w:val="00E366F8"/>
    <w:rsid w:val="00E430FA"/>
    <w:rsid w:val="00E44D1E"/>
    <w:rsid w:val="00E63B04"/>
    <w:rsid w:val="00E64AB4"/>
    <w:rsid w:val="00E64F44"/>
    <w:rsid w:val="00EA2532"/>
    <w:rsid w:val="00EB1FA8"/>
    <w:rsid w:val="00EB6E98"/>
    <w:rsid w:val="00ED3AEA"/>
    <w:rsid w:val="00ED58D1"/>
    <w:rsid w:val="00EE358E"/>
    <w:rsid w:val="00EF5D31"/>
    <w:rsid w:val="00F16754"/>
    <w:rsid w:val="00F26DE1"/>
    <w:rsid w:val="00F331F3"/>
    <w:rsid w:val="00F336A3"/>
    <w:rsid w:val="00F40022"/>
    <w:rsid w:val="00F44FEC"/>
    <w:rsid w:val="00F5227E"/>
    <w:rsid w:val="00F55F3B"/>
    <w:rsid w:val="00F77023"/>
    <w:rsid w:val="00F8424E"/>
    <w:rsid w:val="00FB3220"/>
    <w:rsid w:val="00FB5F76"/>
    <w:rsid w:val="00FB7E6B"/>
    <w:rsid w:val="00FC1E8F"/>
    <w:rsid w:val="00FE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D2F8E"/>
  <w15:docId w15:val="{E1D395D1-C7C8-40F0-898E-3E902E61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86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93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5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Altum x64</cp:lastModifiedBy>
  <cp:revision>4</cp:revision>
  <cp:lastPrinted>2019-09-17T06:36:00Z</cp:lastPrinted>
  <dcterms:created xsi:type="dcterms:W3CDTF">2019-12-05T13:39:00Z</dcterms:created>
  <dcterms:modified xsi:type="dcterms:W3CDTF">2019-12-10T13:20:00Z</dcterms:modified>
</cp:coreProperties>
</file>